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51E01" w14:textId="47F343F7" w:rsidR="0009340A" w:rsidRDefault="007B6C70">
      <w:pPr>
        <w:rPr>
          <w:sz w:val="32"/>
          <w:szCs w:val="32"/>
        </w:rPr>
      </w:pPr>
      <w:r w:rsidRPr="007B6C70">
        <w:rPr>
          <w:sz w:val="32"/>
          <w:szCs w:val="32"/>
        </w:rPr>
        <w:t>MACD stands for Moving Average Convergence Divergence</w:t>
      </w:r>
      <w:r>
        <w:rPr>
          <w:sz w:val="32"/>
          <w:szCs w:val="32"/>
        </w:rPr>
        <w:t>:</w:t>
      </w:r>
    </w:p>
    <w:p w14:paraId="5A834474" w14:textId="3A8A9C9C" w:rsidR="007B6C70" w:rsidRDefault="007B6C70" w:rsidP="007B6C70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rend following indicator:</w:t>
      </w:r>
    </w:p>
    <w:p w14:paraId="72A6E9BB" w14:textId="384F13C7" w:rsidR="007B6C70" w:rsidRDefault="007B6C70" w:rsidP="007B6C70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2 methods:</w:t>
      </w:r>
    </w:p>
    <w:p w14:paraId="4CB68964" w14:textId="2841C3E1" w:rsidR="007B6C70" w:rsidRDefault="007B6C70" w:rsidP="007B6C70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rossover method</w:t>
      </w:r>
    </w:p>
    <w:p w14:paraId="7E046307" w14:textId="71B87835" w:rsidR="007B6C70" w:rsidRDefault="007B6C70" w:rsidP="007B6C70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Divergence method</w:t>
      </w:r>
    </w:p>
    <w:p w14:paraId="4A2F6F09" w14:textId="43D0F2E5" w:rsidR="007B6C70" w:rsidRDefault="007B6C70" w:rsidP="007B6C70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onsists of 2 lines and a histogram:</w:t>
      </w:r>
    </w:p>
    <w:p w14:paraId="781FA5AF" w14:textId="0DD7774F" w:rsidR="007B6C70" w:rsidRDefault="007B6C70" w:rsidP="007B6C70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(MACD line) Moving Averages of a Security’s Price:</w:t>
      </w:r>
    </w:p>
    <w:p w14:paraId="1E08CAF2" w14:textId="3DABA06F" w:rsidR="007B6C70" w:rsidRDefault="007B6C70" w:rsidP="007B6C70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CD Line uses recent price movement to plot a line.</w:t>
      </w:r>
    </w:p>
    <w:p w14:paraId="7C369FC2" w14:textId="0421FB9F" w:rsidR="002617B5" w:rsidRDefault="002617B5" w:rsidP="007B6C70">
      <w:pPr>
        <w:pStyle w:val="ListParagraph"/>
        <w:numPr>
          <w:ilvl w:val="2"/>
          <w:numId w:val="1"/>
        </w:numPr>
        <w:rPr>
          <w:color w:val="FF0000"/>
          <w:sz w:val="32"/>
          <w:szCs w:val="32"/>
        </w:rPr>
      </w:pPr>
      <w:r>
        <w:rPr>
          <w:sz w:val="32"/>
          <w:szCs w:val="32"/>
        </w:rPr>
        <w:t xml:space="preserve">Result of a calculation between </w:t>
      </w:r>
      <w:r w:rsidRPr="002617B5">
        <w:rPr>
          <w:color w:val="FF0000"/>
          <w:sz w:val="32"/>
          <w:szCs w:val="32"/>
        </w:rPr>
        <w:t>2 different moving averages</w:t>
      </w:r>
    </w:p>
    <w:p w14:paraId="26BEB02C" w14:textId="51FD3103" w:rsidR="002617B5" w:rsidRPr="002617B5" w:rsidRDefault="002617B5" w:rsidP="002617B5">
      <w:pPr>
        <w:pStyle w:val="ListParagraph"/>
        <w:numPr>
          <w:ilvl w:val="3"/>
          <w:numId w:val="1"/>
        </w:numPr>
        <w:rPr>
          <w:color w:val="FF0000"/>
          <w:sz w:val="32"/>
          <w:szCs w:val="32"/>
        </w:rPr>
      </w:pPr>
      <w:r>
        <w:rPr>
          <w:sz w:val="32"/>
          <w:szCs w:val="32"/>
        </w:rPr>
        <w:t>MACD= 26 period EMA – 12 period EMA</w:t>
      </w:r>
    </w:p>
    <w:p w14:paraId="794E2AB6" w14:textId="41A9FCC7" w:rsidR="002617B5" w:rsidRPr="002617B5" w:rsidRDefault="002617B5" w:rsidP="002617B5">
      <w:pPr>
        <w:pStyle w:val="ListParagraph"/>
        <w:numPr>
          <w:ilvl w:val="3"/>
          <w:numId w:val="1"/>
        </w:numPr>
        <w:rPr>
          <w:color w:val="FF0000"/>
          <w:sz w:val="32"/>
          <w:szCs w:val="32"/>
        </w:rPr>
      </w:pPr>
      <w:r>
        <w:rPr>
          <w:sz w:val="32"/>
          <w:szCs w:val="32"/>
        </w:rPr>
        <w:t>EMA (Exponential Moving Average)</w:t>
      </w:r>
    </w:p>
    <w:p w14:paraId="31534851" w14:textId="4468AA9C" w:rsidR="002617B5" w:rsidRPr="002617B5" w:rsidRDefault="002617B5" w:rsidP="002617B5">
      <w:pPr>
        <w:pStyle w:val="ListParagraph"/>
        <w:numPr>
          <w:ilvl w:val="2"/>
          <w:numId w:val="1"/>
        </w:numPr>
        <w:rPr>
          <w:color w:val="FF0000"/>
          <w:sz w:val="32"/>
          <w:szCs w:val="32"/>
        </w:rPr>
      </w:pPr>
      <w:r>
        <w:rPr>
          <w:sz w:val="32"/>
          <w:szCs w:val="32"/>
        </w:rPr>
        <w:t>Responds faster compared to the signal line to price changes</w:t>
      </w:r>
    </w:p>
    <w:p w14:paraId="3A93B2FB" w14:textId="2B2C79F2" w:rsidR="007B6C70" w:rsidRDefault="007B6C70" w:rsidP="007B6C70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ignal Line:</w:t>
      </w:r>
    </w:p>
    <w:p w14:paraId="644F11B4" w14:textId="367C2111" w:rsidR="007B6C70" w:rsidRDefault="007B6C70" w:rsidP="007B6C70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Signal line is then plotted </w:t>
      </w:r>
      <w:proofErr w:type="spellStart"/>
      <w:r>
        <w:rPr>
          <w:sz w:val="32"/>
          <w:szCs w:val="32"/>
        </w:rPr>
        <w:t>along side</w:t>
      </w:r>
      <w:proofErr w:type="spellEnd"/>
      <w:r>
        <w:rPr>
          <w:sz w:val="32"/>
          <w:szCs w:val="32"/>
        </w:rPr>
        <w:t xml:space="preserve"> the MACD line</w:t>
      </w:r>
    </w:p>
    <w:p w14:paraId="530D57A0" w14:textId="3AAFEB28" w:rsidR="002617B5" w:rsidRDefault="002617B5" w:rsidP="007B6C70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ignal Line = 9 period EMA of MACD line</w:t>
      </w:r>
    </w:p>
    <w:p w14:paraId="09DD3174" w14:textId="108B591B" w:rsidR="002617B5" w:rsidRDefault="002617B5" w:rsidP="007B6C70">
      <w:pPr>
        <w:pStyle w:val="ListParagraph"/>
        <w:numPr>
          <w:ilvl w:val="2"/>
          <w:numId w:val="1"/>
        </w:numPr>
        <w:rPr>
          <w:color w:val="FF0000"/>
          <w:sz w:val="32"/>
          <w:szCs w:val="32"/>
        </w:rPr>
      </w:pPr>
      <w:r w:rsidRPr="002617B5">
        <w:rPr>
          <w:color w:val="FF0000"/>
          <w:sz w:val="32"/>
          <w:szCs w:val="32"/>
        </w:rPr>
        <w:t>slightly slower and more smoothed out version of the MACD line</w:t>
      </w:r>
    </w:p>
    <w:p w14:paraId="4CE611E3" w14:textId="7E65EA4D" w:rsidR="002617B5" w:rsidRDefault="002617B5" w:rsidP="002617B5">
      <w:pPr>
        <w:pStyle w:val="ListParagraph"/>
        <w:numPr>
          <w:ilvl w:val="3"/>
          <w:numId w:val="1"/>
        </w:num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responds slower compared to the MACD line to price changes</w:t>
      </w:r>
    </w:p>
    <w:p w14:paraId="26DA7EB1" w14:textId="3F2CFA30" w:rsidR="002617B5" w:rsidRDefault="002617B5" w:rsidP="002617B5">
      <w:pPr>
        <w:pStyle w:val="ListParagraph"/>
        <w:numPr>
          <w:ilvl w:val="1"/>
          <w:numId w:val="1"/>
        </w:num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Histogram:</w:t>
      </w:r>
    </w:p>
    <w:p w14:paraId="3B86D6E9" w14:textId="36C19611" w:rsidR="002617B5" w:rsidRPr="002617B5" w:rsidRDefault="002617B5" w:rsidP="002617B5">
      <w:pPr>
        <w:pStyle w:val="ListParagraph"/>
        <w:numPr>
          <w:ilvl w:val="2"/>
          <w:numId w:val="1"/>
        </w:num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Purpose is to plot the difference between the MACD line and the Signal Line</w:t>
      </w:r>
    </w:p>
    <w:p w14:paraId="08EC20DF" w14:textId="0AC9376E" w:rsidR="007B6C70" w:rsidRDefault="007B6C70" w:rsidP="002617B5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ositive Histogram</w:t>
      </w:r>
      <w:r w:rsidR="005F589E">
        <w:rPr>
          <w:sz w:val="32"/>
          <w:szCs w:val="32"/>
        </w:rPr>
        <w:t>:</w:t>
      </w:r>
    </w:p>
    <w:p w14:paraId="6460312E" w14:textId="548B7471" w:rsidR="005F589E" w:rsidRDefault="005F589E" w:rsidP="002617B5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CD line crosses the signal line from bottom to top, the histogram goes from negative to positive</w:t>
      </w:r>
    </w:p>
    <w:p w14:paraId="11278844" w14:textId="2917D03F" w:rsidR="007B6C70" w:rsidRDefault="007B6C70" w:rsidP="002617B5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Negative Histogram: </w:t>
      </w:r>
    </w:p>
    <w:p w14:paraId="119CC094" w14:textId="077097BD" w:rsidR="007B6C70" w:rsidRDefault="007B6C70" w:rsidP="002617B5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MACD line crosses the signal line from top to bottom</w:t>
      </w:r>
      <w:r w:rsidR="005F589E">
        <w:rPr>
          <w:sz w:val="32"/>
          <w:szCs w:val="32"/>
        </w:rPr>
        <w:t>, the histogram goes from positive to negative</w:t>
      </w:r>
    </w:p>
    <w:p w14:paraId="475CEAEB" w14:textId="1D61E222" w:rsidR="00D7216E" w:rsidRDefault="00D7216E" w:rsidP="005F589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y is it that at some points, the bars on the histogram are much larger than at other points?</w:t>
      </w:r>
    </w:p>
    <w:p w14:paraId="0EF6479D" w14:textId="77777777" w:rsidR="00D7216E" w:rsidRDefault="00D7216E" w:rsidP="00D7216E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distance between the MACD line and the signal line is larger compared to other points</w:t>
      </w:r>
      <w:r w:rsidRPr="00D7216E">
        <w:rPr>
          <w:sz w:val="32"/>
          <w:szCs w:val="32"/>
        </w:rPr>
        <w:t xml:space="preserve"> </w:t>
      </w:r>
    </w:p>
    <w:p w14:paraId="4F2D0166" w14:textId="1ECB6D6F" w:rsidR="00D7216E" w:rsidRDefault="00D7216E" w:rsidP="00D7216E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F589E">
        <w:rPr>
          <w:sz w:val="32"/>
          <w:szCs w:val="32"/>
        </w:rPr>
        <w:t>The wider the distance between the MACD line and the Signal</w:t>
      </w:r>
      <w:r>
        <w:rPr>
          <w:sz w:val="32"/>
          <w:szCs w:val="32"/>
        </w:rPr>
        <w:t xml:space="preserve"> line, the higher the histogram </w:t>
      </w:r>
    </w:p>
    <w:p w14:paraId="7D31FA43" w14:textId="3B553BB0" w:rsidR="00D7216E" w:rsidRDefault="00D7216E" w:rsidP="00D7216E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mall histogram= small distance between MACD line and signal line</w:t>
      </w:r>
    </w:p>
    <w:p w14:paraId="4FDFA268" w14:textId="65317680" w:rsidR="00D7216E" w:rsidRPr="00D7216E" w:rsidRDefault="00D7216E" w:rsidP="00D7216E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Large histogram= large distance between MACD line and signal line</w:t>
      </w:r>
    </w:p>
    <w:p w14:paraId="02A361B1" w14:textId="30FB6110" w:rsidR="007B6C70" w:rsidRDefault="007B6C70" w:rsidP="007B6C70">
      <w:pPr>
        <w:rPr>
          <w:sz w:val="32"/>
          <w:szCs w:val="32"/>
        </w:rPr>
      </w:pPr>
    </w:p>
    <w:p w14:paraId="36C7710A" w14:textId="53E5936F" w:rsidR="007B6C70" w:rsidRDefault="007B6C70" w:rsidP="007B6C70">
      <w:pPr>
        <w:rPr>
          <w:sz w:val="32"/>
          <w:szCs w:val="32"/>
        </w:rPr>
      </w:pPr>
    </w:p>
    <w:p w14:paraId="2955DDD8" w14:textId="41BE98A5" w:rsidR="007B6C70" w:rsidRPr="007B6C70" w:rsidRDefault="007B6C70" w:rsidP="007B6C70">
      <w:r>
        <w:t xml:space="preserve">In the video: MACD line is represented by the yellow line while the signal line is represented by the blue line. </w:t>
      </w:r>
    </w:p>
    <w:p w14:paraId="1E7399F2" w14:textId="37567C40" w:rsidR="007B6C70" w:rsidRDefault="007B6C70" w:rsidP="007B6C70"/>
    <w:p w14:paraId="6EB7DAA3" w14:textId="77777777" w:rsidR="005F589E" w:rsidRDefault="005F589E" w:rsidP="007B6C70">
      <w:pPr>
        <w:rPr>
          <w:b/>
          <w:bCs/>
          <w:sz w:val="32"/>
          <w:szCs w:val="32"/>
        </w:rPr>
      </w:pPr>
    </w:p>
    <w:p w14:paraId="518F52E6" w14:textId="77777777" w:rsidR="005F589E" w:rsidRDefault="005F589E" w:rsidP="007B6C70">
      <w:pPr>
        <w:rPr>
          <w:b/>
          <w:bCs/>
          <w:sz w:val="32"/>
          <w:szCs w:val="32"/>
        </w:rPr>
      </w:pPr>
    </w:p>
    <w:p w14:paraId="0AD9470B" w14:textId="77777777" w:rsidR="005F589E" w:rsidRDefault="005F589E" w:rsidP="007B6C70">
      <w:pPr>
        <w:rPr>
          <w:b/>
          <w:bCs/>
          <w:sz w:val="32"/>
          <w:szCs w:val="32"/>
        </w:rPr>
      </w:pPr>
    </w:p>
    <w:p w14:paraId="7A385FF8" w14:textId="77777777" w:rsidR="005F589E" w:rsidRDefault="005F589E" w:rsidP="007B6C70">
      <w:pPr>
        <w:rPr>
          <w:b/>
          <w:bCs/>
          <w:sz w:val="32"/>
          <w:szCs w:val="32"/>
        </w:rPr>
      </w:pPr>
    </w:p>
    <w:p w14:paraId="6357D557" w14:textId="77777777" w:rsidR="005F589E" w:rsidRDefault="005F589E" w:rsidP="007B6C70">
      <w:pPr>
        <w:rPr>
          <w:b/>
          <w:bCs/>
          <w:sz w:val="32"/>
          <w:szCs w:val="32"/>
        </w:rPr>
      </w:pPr>
    </w:p>
    <w:p w14:paraId="39EBBD40" w14:textId="77777777" w:rsidR="00D7216E" w:rsidRDefault="00D7216E" w:rsidP="007B6C70">
      <w:pPr>
        <w:rPr>
          <w:b/>
          <w:bCs/>
          <w:sz w:val="32"/>
          <w:szCs w:val="32"/>
        </w:rPr>
      </w:pPr>
    </w:p>
    <w:p w14:paraId="4E9AD628" w14:textId="77777777" w:rsidR="00D7216E" w:rsidRDefault="00D7216E" w:rsidP="007B6C70">
      <w:pPr>
        <w:rPr>
          <w:b/>
          <w:bCs/>
          <w:sz w:val="32"/>
          <w:szCs w:val="32"/>
        </w:rPr>
      </w:pPr>
    </w:p>
    <w:p w14:paraId="6F2065D8" w14:textId="77777777" w:rsidR="00D7216E" w:rsidRDefault="00D7216E" w:rsidP="007B6C70">
      <w:pPr>
        <w:rPr>
          <w:b/>
          <w:bCs/>
          <w:sz w:val="32"/>
          <w:szCs w:val="32"/>
        </w:rPr>
      </w:pPr>
    </w:p>
    <w:p w14:paraId="3B00BD8B" w14:textId="77777777" w:rsidR="00D7216E" w:rsidRDefault="00D7216E" w:rsidP="007B6C70">
      <w:pPr>
        <w:rPr>
          <w:b/>
          <w:bCs/>
          <w:sz w:val="32"/>
          <w:szCs w:val="32"/>
        </w:rPr>
      </w:pPr>
    </w:p>
    <w:p w14:paraId="55649126" w14:textId="77777777" w:rsidR="00D7216E" w:rsidRDefault="00D7216E" w:rsidP="007B6C70">
      <w:pPr>
        <w:rPr>
          <w:b/>
          <w:bCs/>
          <w:sz w:val="32"/>
          <w:szCs w:val="32"/>
        </w:rPr>
      </w:pPr>
    </w:p>
    <w:p w14:paraId="0BE96B1C" w14:textId="26744415" w:rsidR="005F589E" w:rsidRDefault="005F589E" w:rsidP="007B6C7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rossover Method:</w:t>
      </w:r>
    </w:p>
    <w:p w14:paraId="63C07750" w14:textId="64CFE6AD" w:rsidR="005F589E" w:rsidRPr="005F589E" w:rsidRDefault="005F589E" w:rsidP="005F589E">
      <w:pPr>
        <w:pStyle w:val="ListParagraph"/>
        <w:numPr>
          <w:ilvl w:val="0"/>
          <w:numId w:val="2"/>
        </w:numPr>
        <w:rPr>
          <w:color w:val="FF0000"/>
          <w:sz w:val="32"/>
          <w:szCs w:val="32"/>
        </w:rPr>
      </w:pPr>
      <w:r>
        <w:rPr>
          <w:sz w:val="32"/>
          <w:szCs w:val="32"/>
        </w:rPr>
        <w:t xml:space="preserve">Cross-up/ Up-cross: </w:t>
      </w:r>
      <w:r w:rsidRPr="005F589E">
        <w:rPr>
          <w:color w:val="FF0000"/>
          <w:sz w:val="32"/>
          <w:szCs w:val="32"/>
        </w:rPr>
        <w:t>Bullish</w:t>
      </w:r>
    </w:p>
    <w:p w14:paraId="7FABE756" w14:textId="16D15477" w:rsidR="005F589E" w:rsidRDefault="005F589E" w:rsidP="005F589E">
      <w:pPr>
        <w:pStyle w:val="ListParagraph"/>
        <w:numPr>
          <w:ilvl w:val="1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When the MACD line crosses the signal line from below to above</w:t>
      </w:r>
    </w:p>
    <w:p w14:paraId="77A215FF" w14:textId="0197E248" w:rsidR="005F589E" w:rsidRPr="005F589E" w:rsidRDefault="005F589E" w:rsidP="005F589E">
      <w:pPr>
        <w:pStyle w:val="ListParagraph"/>
        <w:numPr>
          <w:ilvl w:val="0"/>
          <w:numId w:val="2"/>
        </w:numPr>
        <w:rPr>
          <w:color w:val="FF0000"/>
          <w:sz w:val="32"/>
          <w:szCs w:val="32"/>
        </w:rPr>
      </w:pPr>
      <w:r>
        <w:rPr>
          <w:sz w:val="32"/>
          <w:szCs w:val="32"/>
        </w:rPr>
        <w:t xml:space="preserve">Cross Down/ Down Cross: </w:t>
      </w:r>
      <w:r w:rsidRPr="005F589E">
        <w:rPr>
          <w:color w:val="FF0000"/>
          <w:sz w:val="32"/>
          <w:szCs w:val="32"/>
        </w:rPr>
        <w:t>Bearish</w:t>
      </w:r>
    </w:p>
    <w:p w14:paraId="644B40AC" w14:textId="701C1F95" w:rsidR="005F589E" w:rsidRDefault="005F589E" w:rsidP="005F589E">
      <w:pPr>
        <w:pStyle w:val="ListParagraph"/>
        <w:numPr>
          <w:ilvl w:val="1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When the MACD line crosses the signal line from above to below</w:t>
      </w:r>
    </w:p>
    <w:p w14:paraId="2D5B8AA1" w14:textId="6DA04F3C" w:rsidR="005F589E" w:rsidRDefault="005F589E" w:rsidP="005F589E">
      <w:pPr>
        <w:rPr>
          <w:sz w:val="32"/>
          <w:szCs w:val="32"/>
        </w:rPr>
      </w:pPr>
      <w:r>
        <w:rPr>
          <w:sz w:val="32"/>
          <w:szCs w:val="32"/>
        </w:rPr>
        <w:t>Consists of 3 steps:</w:t>
      </w:r>
    </w:p>
    <w:p w14:paraId="3A0C91AE" w14:textId="44F6855F" w:rsidR="005F589E" w:rsidRDefault="005F589E" w:rsidP="005F589E">
      <w:pPr>
        <w:rPr>
          <w:sz w:val="32"/>
          <w:szCs w:val="32"/>
        </w:rPr>
      </w:pPr>
      <w:r>
        <w:rPr>
          <w:sz w:val="32"/>
          <w:szCs w:val="32"/>
        </w:rPr>
        <w:t>Step 1: Clear Trend</w:t>
      </w:r>
      <w:r w:rsidR="00BC0808">
        <w:rPr>
          <w:sz w:val="32"/>
          <w:szCs w:val="32"/>
        </w:rPr>
        <w:t>:</w:t>
      </w:r>
    </w:p>
    <w:p w14:paraId="40677969" w14:textId="7A5196A3" w:rsidR="00BC0808" w:rsidRPr="00BC0808" w:rsidRDefault="00BC0808" w:rsidP="00BC0808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nd the trend</w:t>
      </w:r>
    </w:p>
    <w:p w14:paraId="00639BF2" w14:textId="36F22B22" w:rsidR="005F589E" w:rsidRDefault="005F589E" w:rsidP="005F589E">
      <w:pPr>
        <w:rPr>
          <w:sz w:val="32"/>
          <w:szCs w:val="32"/>
        </w:rPr>
      </w:pPr>
      <w:r>
        <w:rPr>
          <w:sz w:val="32"/>
          <w:szCs w:val="32"/>
        </w:rPr>
        <w:t>Step 2: Pull back to Support</w:t>
      </w:r>
      <w:r w:rsidR="00BC0808">
        <w:rPr>
          <w:sz w:val="32"/>
          <w:szCs w:val="32"/>
        </w:rPr>
        <w:t>:</w:t>
      </w:r>
    </w:p>
    <w:p w14:paraId="036D9684" w14:textId="4AE22536" w:rsidR="00BC0808" w:rsidRDefault="00BC0808" w:rsidP="00BC0808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Look for support</w:t>
      </w:r>
    </w:p>
    <w:p w14:paraId="60BA575D" w14:textId="4B1EC9C7" w:rsidR="00BC0808" w:rsidRPr="00BC0808" w:rsidRDefault="00BC0808" w:rsidP="00BC0808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ere the prices hit the same area multiple times is a good support</w:t>
      </w:r>
    </w:p>
    <w:p w14:paraId="67F44F76" w14:textId="2533814D" w:rsidR="005F589E" w:rsidRDefault="005F589E" w:rsidP="005F589E">
      <w:pPr>
        <w:rPr>
          <w:sz w:val="32"/>
          <w:szCs w:val="32"/>
        </w:rPr>
      </w:pPr>
      <w:r>
        <w:rPr>
          <w:sz w:val="32"/>
          <w:szCs w:val="32"/>
        </w:rPr>
        <w:t xml:space="preserve">Step 3: MACD Cross Up (Histogram Positive) </w:t>
      </w:r>
    </w:p>
    <w:p w14:paraId="43F424CA" w14:textId="7BF8D387" w:rsidR="00BC0808" w:rsidRDefault="00BC0808" w:rsidP="00BC0808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nd the MACD cross up:</w:t>
      </w:r>
    </w:p>
    <w:p w14:paraId="13D7E5B2" w14:textId="11E2F8F8" w:rsidR="00BC0808" w:rsidRDefault="00BC0808" w:rsidP="00BC0808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rom negative histogram to positive histogram</w:t>
      </w:r>
    </w:p>
    <w:p w14:paraId="171AF773" w14:textId="0093A1CA" w:rsidR="00BC0808" w:rsidRDefault="00BC0808" w:rsidP="00BC0808">
      <w:pPr>
        <w:rPr>
          <w:sz w:val="32"/>
          <w:szCs w:val="32"/>
        </w:rPr>
      </w:pPr>
    </w:p>
    <w:p w14:paraId="3AB27FE6" w14:textId="4FE0BC3F" w:rsidR="00BC0808" w:rsidRDefault="00BC0808" w:rsidP="00BC080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vergence Method</w:t>
      </w:r>
    </w:p>
    <w:p w14:paraId="7BA2AB67" w14:textId="226337FA" w:rsidR="00BC0808" w:rsidRDefault="00BC0808" w:rsidP="00BC0808">
      <w:pPr>
        <w:rPr>
          <w:sz w:val="32"/>
          <w:szCs w:val="32"/>
        </w:rPr>
      </w:pPr>
      <w:r>
        <w:rPr>
          <w:sz w:val="32"/>
          <w:szCs w:val="32"/>
        </w:rPr>
        <w:t>Consists of 3 steps:</w:t>
      </w:r>
    </w:p>
    <w:p w14:paraId="53672931" w14:textId="5A061AFF" w:rsidR="00BC0808" w:rsidRDefault="00BC0808" w:rsidP="00BC0808">
      <w:pPr>
        <w:rPr>
          <w:sz w:val="32"/>
          <w:szCs w:val="32"/>
        </w:rPr>
      </w:pPr>
      <w:r>
        <w:rPr>
          <w:sz w:val="32"/>
          <w:szCs w:val="32"/>
        </w:rPr>
        <w:t>Step 1: Higher high than previous high on price</w:t>
      </w:r>
    </w:p>
    <w:p w14:paraId="37467EBB" w14:textId="23A95A89" w:rsidR="00BC0808" w:rsidRDefault="00BC0808" w:rsidP="00BC0808">
      <w:pPr>
        <w:rPr>
          <w:sz w:val="32"/>
          <w:szCs w:val="32"/>
        </w:rPr>
      </w:pPr>
      <w:r>
        <w:rPr>
          <w:sz w:val="32"/>
          <w:szCs w:val="32"/>
        </w:rPr>
        <w:t>Step 2: MACD Line that is not as high as level at previous high</w:t>
      </w:r>
    </w:p>
    <w:p w14:paraId="33030C57" w14:textId="7BA2D472" w:rsidR="00E45149" w:rsidRPr="00E45149" w:rsidRDefault="00E45149" w:rsidP="00E4514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is shows that it is disagreeing with the price patterns </w:t>
      </w:r>
    </w:p>
    <w:p w14:paraId="31D11212" w14:textId="0E214F80" w:rsidR="00BC0808" w:rsidRDefault="00BC0808" w:rsidP="00BC0808">
      <w:pPr>
        <w:rPr>
          <w:sz w:val="32"/>
          <w:szCs w:val="32"/>
        </w:rPr>
      </w:pPr>
      <w:r>
        <w:rPr>
          <w:sz w:val="32"/>
          <w:szCs w:val="32"/>
        </w:rPr>
        <w:t>Step 3: MACD Cross Signal Line Down</w:t>
      </w:r>
    </w:p>
    <w:p w14:paraId="2EF39C2C" w14:textId="52BB0013" w:rsidR="00D7216E" w:rsidRDefault="00D7216E" w:rsidP="00BC0808">
      <w:pPr>
        <w:rPr>
          <w:sz w:val="32"/>
          <w:szCs w:val="32"/>
        </w:rPr>
      </w:pPr>
    </w:p>
    <w:p w14:paraId="6AFECCAA" w14:textId="4BFE87F3" w:rsidR="00D7216E" w:rsidRDefault="00D7216E" w:rsidP="00BC0808">
      <w:pPr>
        <w:rPr>
          <w:sz w:val="32"/>
          <w:szCs w:val="32"/>
        </w:rPr>
      </w:pPr>
    </w:p>
    <w:p w14:paraId="7051C3A2" w14:textId="387B68F0" w:rsidR="00D7216E" w:rsidRDefault="00D7216E" w:rsidP="00BC0808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rading Strategy: </w:t>
      </w:r>
    </w:p>
    <w:p w14:paraId="717592E1" w14:textId="44DA04BC" w:rsidR="00D7216E" w:rsidRDefault="00D7216E" w:rsidP="00BC0808">
      <w:pPr>
        <w:rPr>
          <w:sz w:val="32"/>
          <w:szCs w:val="32"/>
        </w:rPr>
      </w:pPr>
      <w:r>
        <w:rPr>
          <w:sz w:val="32"/>
          <w:szCs w:val="32"/>
        </w:rPr>
        <w:t>Most people say that to use the MACD indicator is to:</w:t>
      </w:r>
    </w:p>
    <w:p w14:paraId="7AF48299" w14:textId="5FCBE2B0" w:rsidR="00D7216E" w:rsidRDefault="00D7216E" w:rsidP="00D7216E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wait for the MACD line to cross over the signal line</w:t>
      </w:r>
    </w:p>
    <w:p w14:paraId="2BC4762C" w14:textId="11ECCDC3" w:rsidR="00D7216E" w:rsidRDefault="00D7216E" w:rsidP="00D7216E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and </w:t>
      </w:r>
      <w:proofErr w:type="gramStart"/>
      <w:r>
        <w:rPr>
          <w:sz w:val="32"/>
          <w:szCs w:val="32"/>
        </w:rPr>
        <w:t>enter into</w:t>
      </w:r>
      <w:proofErr w:type="gramEnd"/>
      <w:r>
        <w:rPr>
          <w:sz w:val="32"/>
          <w:szCs w:val="32"/>
        </w:rPr>
        <w:t xml:space="preserve"> the bullish direction </w:t>
      </w:r>
    </w:p>
    <w:p w14:paraId="449E628B" w14:textId="746DF85E" w:rsidR="00C9103C" w:rsidRDefault="00C9103C" w:rsidP="00C9103C">
      <w:pPr>
        <w:rPr>
          <w:sz w:val="32"/>
          <w:szCs w:val="32"/>
        </w:rPr>
      </w:pPr>
      <w:r>
        <w:rPr>
          <w:sz w:val="32"/>
          <w:szCs w:val="32"/>
        </w:rPr>
        <w:t>However, this is not a reliable standalone method:</w:t>
      </w:r>
    </w:p>
    <w:p w14:paraId="39DE2283" w14:textId="0C8DE5EF" w:rsidR="00C9103C" w:rsidRDefault="00C9103C" w:rsidP="00C9103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s we often see the MACD line and signal line crosses over or under each other multiple times </w:t>
      </w:r>
    </w:p>
    <w:p w14:paraId="3ABAA677" w14:textId="732355EF" w:rsidR="00C9103C" w:rsidRPr="00C9103C" w:rsidRDefault="00C9103C" w:rsidP="00C9103C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f you took an entry each time the two lines crosses each other, you would have </w:t>
      </w:r>
      <w:r w:rsidRPr="00C9103C">
        <w:rPr>
          <w:b/>
          <w:bCs/>
          <w:color w:val="FF0000"/>
          <w:sz w:val="32"/>
          <w:szCs w:val="32"/>
        </w:rPr>
        <w:t>multiple losing trades.</w:t>
      </w:r>
    </w:p>
    <w:p w14:paraId="2DA4B9E5" w14:textId="344E39B6" w:rsidR="00C9103C" w:rsidRDefault="00C9103C" w:rsidP="00C9103C">
      <w:pPr>
        <w:rPr>
          <w:sz w:val="32"/>
          <w:szCs w:val="32"/>
        </w:rPr>
      </w:pPr>
      <w:r>
        <w:rPr>
          <w:sz w:val="32"/>
          <w:szCs w:val="32"/>
        </w:rPr>
        <w:t>Low momentum:</w:t>
      </w:r>
    </w:p>
    <w:p w14:paraId="3808D7F4" w14:textId="2C4FB761" w:rsidR="00C9103C" w:rsidRPr="00C9103C" w:rsidRDefault="00C9103C" w:rsidP="00C9103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minimal changes to the prices for a long period of time </w:t>
      </w:r>
    </w:p>
    <w:sectPr w:rsidR="00C9103C" w:rsidRPr="00C910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03EA"/>
    <w:multiLevelType w:val="hybridMultilevel"/>
    <w:tmpl w:val="54F2261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AE1E88"/>
    <w:multiLevelType w:val="hybridMultilevel"/>
    <w:tmpl w:val="C3BCA328"/>
    <w:lvl w:ilvl="0" w:tplc="BB3EAED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C10E7"/>
    <w:multiLevelType w:val="hybridMultilevel"/>
    <w:tmpl w:val="FBC6814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MzQyNjI3MDAxMTNU0lEKTi0uzszPAykwqgUAXQO2qCwAAAA="/>
  </w:docVars>
  <w:rsids>
    <w:rsidRoot w:val="007B6C70"/>
    <w:rsid w:val="0009340A"/>
    <w:rsid w:val="002617B5"/>
    <w:rsid w:val="00555E27"/>
    <w:rsid w:val="005F589E"/>
    <w:rsid w:val="007B6C70"/>
    <w:rsid w:val="00BC0808"/>
    <w:rsid w:val="00C9103C"/>
    <w:rsid w:val="00D7216E"/>
    <w:rsid w:val="00DA7EE2"/>
    <w:rsid w:val="00E45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72141"/>
  <w15:chartTrackingRefBased/>
  <w15:docId w15:val="{5D4A2B33-6A88-4F99-9035-93DE82A32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C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4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Ang</dc:creator>
  <cp:keywords/>
  <dc:description/>
  <cp:lastModifiedBy>Aaron Ang</cp:lastModifiedBy>
  <cp:revision>2</cp:revision>
  <dcterms:created xsi:type="dcterms:W3CDTF">2022-02-10T10:07:00Z</dcterms:created>
  <dcterms:modified xsi:type="dcterms:W3CDTF">2022-02-13T17:50:00Z</dcterms:modified>
</cp:coreProperties>
</file>